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8CC66" w14:textId="667951DF" w:rsidR="006049C6" w:rsidRPr="0076461E" w:rsidRDefault="006049C6" w:rsidP="005C508D">
      <w:pPr>
        <w:ind w:left="708"/>
        <w:jc w:val="center"/>
        <w:rPr>
          <w:rFonts w:asciiTheme="minorHAnsi" w:hAnsiTheme="minorHAnsi" w:cstheme="minorHAnsi"/>
          <w:b/>
          <w:bCs/>
          <w:color w:val="0CA373"/>
          <w:lang w:val="en-GB"/>
        </w:rPr>
      </w:pPr>
      <w:r w:rsidRPr="0076461E">
        <w:rPr>
          <w:b/>
          <w:bCs/>
          <w:color w:val="0CA373"/>
          <w:lang w:val="el"/>
        </w:rPr>
        <w:t>Πρότυπο εκπαιδευτικού δελτίου</w:t>
      </w:r>
    </w:p>
    <w:tbl>
      <w:tblPr>
        <w:tblStyle w:val="TableGrid"/>
        <w:tblW w:w="9353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2716"/>
        <w:gridCol w:w="5501"/>
        <w:gridCol w:w="1136"/>
      </w:tblGrid>
      <w:tr w:rsidR="006049C6" w:rsidRPr="0076461E" w14:paraId="26C71E5C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3A24EE25" w14:textId="77777777" w:rsidR="006049C6" w:rsidRPr="0076461E" w:rsidRDefault="006049C6">
            <w:pPr>
              <w:tabs>
                <w:tab w:val="left" w:pos="1157"/>
                <w:tab w:val="center" w:pos="1250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76461E">
              <w:rPr>
                <w:b/>
                <w:bCs/>
                <w:color w:val="FFFFFF" w:themeColor="background1"/>
                <w:lang w:val="el" w:eastAsia="en-GB"/>
              </w:rPr>
              <w:t>Τίτλος</w:t>
            </w:r>
            <w:r w:rsidRPr="0076461E">
              <w:rPr>
                <w:b/>
                <w:bCs/>
                <w:color w:val="FFFFFF" w:themeColor="background1"/>
                <w:lang w:val="el" w:eastAsia="en-GB"/>
              </w:rPr>
              <w:tab/>
            </w:r>
            <w:r w:rsidRPr="0076461E">
              <w:rPr>
                <w:b/>
                <w:bCs/>
                <w:color w:val="FFFFFF" w:themeColor="background1"/>
                <w:lang w:val="el" w:eastAsia="en-GB"/>
              </w:rPr>
              <w:tab/>
            </w:r>
          </w:p>
        </w:tc>
        <w:tc>
          <w:tcPr>
            <w:tcW w:w="6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D0CFF8" w14:textId="77B00DB4" w:rsidR="006049C6" w:rsidRPr="0076461E" w:rsidRDefault="001960E6">
            <w:pPr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76461E">
              <w:rPr>
                <w:b/>
                <w:bCs/>
                <w:lang w:val="el"/>
              </w:rPr>
              <w:t>Κρατικές ενισχύσεις για τη συγχρηματοδότηση των θέσεων εργασίας</w:t>
            </w:r>
          </w:p>
        </w:tc>
      </w:tr>
      <w:tr w:rsidR="006049C6" w:rsidRPr="0076461E" w14:paraId="7C3243C2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3FE46AEA" w14:textId="34B1B4F8" w:rsidR="006049C6" w:rsidRPr="0076461E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76461E">
              <w:rPr>
                <w:b/>
                <w:bCs/>
                <w:color w:val="FFFFFF" w:themeColor="background1"/>
                <w:lang w:val="el" w:eastAsia="en-GB"/>
              </w:rPr>
              <w:t>Λέξεις-κλειδιά (μεταετικέτα)</w:t>
            </w:r>
          </w:p>
        </w:tc>
        <w:tc>
          <w:tcPr>
            <w:tcW w:w="6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E67564" w14:textId="14DC2F9B" w:rsidR="006049C6" w:rsidRPr="00AF3853" w:rsidRDefault="001960E6">
            <w:pPr>
              <w:rPr>
                <w:rFonts w:asciiTheme="minorHAnsi" w:hAnsiTheme="minorHAnsi" w:cstheme="minorHAnsi"/>
                <w:lang w:val="el-GR"/>
              </w:rPr>
            </w:pPr>
            <w:r w:rsidRPr="0076461E">
              <w:rPr>
                <w:lang w:val="el"/>
              </w:rPr>
              <w:t xml:space="preserve">Κρατικές ενισχύσεις, Ασπίδες κατά της κρίσης, Ελαφρύνσεις για τις </w:t>
            </w:r>
            <w:r w:rsidR="00AF3853">
              <w:rPr>
                <w:lang w:val="en-US"/>
              </w:rPr>
              <w:t>MME</w:t>
            </w:r>
            <w:r w:rsidR="00AF3853" w:rsidRPr="00AF3853">
              <w:rPr>
                <w:lang w:val="el-GR"/>
              </w:rPr>
              <w:t>(</w:t>
            </w:r>
            <w:r w:rsidR="00AF3853">
              <w:rPr>
                <w:lang w:val="el-GR"/>
              </w:rPr>
              <w:t>Μικρομεσαίες Επιχειρήσεις)</w:t>
            </w:r>
          </w:p>
        </w:tc>
      </w:tr>
      <w:tr w:rsidR="006049C6" w:rsidRPr="0076461E" w14:paraId="1D8142CC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F5E5FCA" w14:textId="77777777" w:rsidR="006049C6" w:rsidRPr="0076461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76461E">
              <w:rPr>
                <w:b/>
                <w:bCs/>
                <w:color w:val="FFFFFF" w:themeColor="background1"/>
                <w:lang w:val="el" w:eastAsia="en-GB"/>
              </w:rPr>
              <w:t>Γλώσσα</w:t>
            </w:r>
          </w:p>
        </w:tc>
        <w:tc>
          <w:tcPr>
            <w:tcW w:w="6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8D9B07" w14:textId="04EF088D" w:rsidR="006049C6" w:rsidRPr="0076461E" w:rsidRDefault="00AF3853">
            <w:pPr>
              <w:rPr>
                <w:rFonts w:asciiTheme="minorHAnsi" w:hAnsiTheme="minorHAnsi" w:cstheme="minorHAnsi"/>
              </w:rPr>
            </w:pPr>
            <w:r>
              <w:rPr>
                <w:lang w:val="el"/>
              </w:rPr>
              <w:t>Ελληνικά</w:t>
            </w:r>
          </w:p>
        </w:tc>
      </w:tr>
      <w:tr w:rsidR="006049C6" w:rsidRPr="0076461E" w14:paraId="4189EAD0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02EC4B21" w14:textId="42BA15B7" w:rsidR="006049C6" w:rsidRPr="0076461E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76461E">
              <w:rPr>
                <w:b/>
                <w:bCs/>
                <w:color w:val="FFFFFF" w:themeColor="background1"/>
                <w:lang w:val="el" w:eastAsia="en-GB"/>
              </w:rPr>
              <w:t>Στόχοι /  Μαθησιακά αποτελέσματα</w:t>
            </w:r>
          </w:p>
        </w:tc>
        <w:tc>
          <w:tcPr>
            <w:tcW w:w="6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DFD408" w14:textId="08A8E85F" w:rsidR="00EE0163" w:rsidRPr="0076461E" w:rsidRDefault="00EE0163" w:rsidP="00EE016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</w:rPr>
            </w:pPr>
            <w:r w:rsidRPr="0076461E">
              <w:rPr>
                <w:lang w:val="el"/>
              </w:rPr>
              <w:t xml:space="preserve">Παροχή γνώσεων σχετικά με τους κυβερνητικούς μηχανισμούς στήριξης κρίσεων Κρατικές ενισχύσεις, επιδοτούμενοι χώροι εργασίας και ελαφρύνσεις για </w:t>
            </w:r>
            <w:r w:rsidR="00AF3853">
              <w:rPr>
                <w:lang w:val="el"/>
              </w:rPr>
              <w:t>Μ</w:t>
            </w:r>
            <w:r w:rsidRPr="0076461E">
              <w:rPr>
                <w:lang w:val="el"/>
              </w:rPr>
              <w:t>ΜΕ</w:t>
            </w:r>
          </w:p>
          <w:p w14:paraId="3E73A6CC" w14:textId="7C933898" w:rsidR="001960E6" w:rsidRPr="0076461E" w:rsidRDefault="00EE0163" w:rsidP="001960E6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</w:rPr>
            </w:pPr>
            <w:r w:rsidRPr="0076461E">
              <w:rPr>
                <w:lang w:val="el"/>
              </w:rPr>
              <w:t>Διδασκαλία του τρόπου χρήσης των μέσων κατά της κρίσης</w:t>
            </w:r>
          </w:p>
          <w:p w14:paraId="75D2A86A" w14:textId="292E5A96" w:rsidR="001960E6" w:rsidRPr="0076461E" w:rsidRDefault="001960E6" w:rsidP="001960E6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</w:rPr>
            </w:pPr>
            <w:r w:rsidRPr="0076461E">
              <w:rPr>
                <w:lang w:val="el"/>
              </w:rPr>
              <w:t xml:space="preserve">Ασπίδες κατά της κρίσης </w:t>
            </w:r>
          </w:p>
          <w:p w14:paraId="3E0ADB40" w14:textId="4118E7D6" w:rsidR="006049C6" w:rsidRPr="0076461E" w:rsidRDefault="00EE0163" w:rsidP="001960E6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</w:rPr>
            </w:pPr>
            <w:r w:rsidRPr="0076461E">
              <w:rPr>
                <w:lang w:val="el"/>
              </w:rPr>
              <w:t>Μάθετε περισσότερα σχετικά με τις αποδεδειγμένες στρατηγικές για την υποστήριξη εταιρειών σε κρίση</w:t>
            </w:r>
          </w:p>
        </w:tc>
      </w:tr>
      <w:tr w:rsidR="006049C6" w:rsidRPr="0076461E" w14:paraId="5EBD9948" w14:textId="77777777" w:rsidTr="006049C6">
        <w:tc>
          <w:tcPr>
            <w:tcW w:w="93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301FFC2" w14:textId="77777777" w:rsidR="006049C6" w:rsidRPr="0076461E" w:rsidRDefault="006049C6">
            <w:pPr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76461E">
              <w:rPr>
                <w:b/>
                <w:bCs/>
                <w:color w:val="FFFFFF" w:themeColor="background1"/>
                <w:lang w:val="el" w:eastAsia="en-GB"/>
              </w:rPr>
              <w:t>Περιοχή προπόνησης: (Επιλέξτε μία)</w:t>
            </w:r>
          </w:p>
        </w:tc>
      </w:tr>
      <w:tr w:rsidR="006049C6" w:rsidRPr="0076461E" w14:paraId="6A40FB26" w14:textId="77777777" w:rsidTr="006049C6">
        <w:tc>
          <w:tcPr>
            <w:tcW w:w="82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AE36E6" w14:textId="23D4EBD0" w:rsidR="006049C6" w:rsidRPr="00E60484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l-GR" w:eastAsia="en-GB"/>
              </w:rPr>
            </w:pPr>
            <w:r w:rsidRPr="0076461E">
              <w:rPr>
                <w:b/>
                <w:bCs/>
                <w:lang w:val="el" w:eastAsia="en-GB"/>
              </w:rPr>
              <w:t>Online / Ψηφιακό Μάρκετινγκ / Ασφάλεια στον Κυβερνοχώρο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787CE3ED" w14:textId="77777777" w:rsidR="006049C6" w:rsidRPr="00E60484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l-GR" w:eastAsia="en-GB"/>
              </w:rPr>
            </w:pPr>
          </w:p>
        </w:tc>
      </w:tr>
      <w:tr w:rsidR="006049C6" w:rsidRPr="0076461E" w14:paraId="51EB1597" w14:textId="77777777" w:rsidTr="006049C6">
        <w:tc>
          <w:tcPr>
            <w:tcW w:w="82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EFCAFA" w14:textId="1DEB9A3B" w:rsidR="006049C6" w:rsidRPr="0076461E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US" w:eastAsia="en-GB"/>
              </w:rPr>
            </w:pPr>
            <w:r w:rsidRPr="0076461E">
              <w:rPr>
                <w:b/>
                <w:bCs/>
                <w:lang w:val="el" w:eastAsia="en-GB"/>
              </w:rPr>
              <w:t>Ηλεκτρονικό Εμπόριο / Χρηματοδότηση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5F4AC16B" w14:textId="1B9FA702" w:rsidR="006049C6" w:rsidRPr="0076461E" w:rsidRDefault="00C37389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US" w:eastAsia="en-GB"/>
              </w:rPr>
            </w:pPr>
            <w:r w:rsidRPr="0076461E">
              <w:rPr>
                <w:b/>
                <w:bCs/>
                <w:color w:val="FFFFFF" w:themeColor="background1"/>
                <w:lang w:val="el" w:eastAsia="en-GB"/>
              </w:rPr>
              <w:t>x</w:t>
            </w:r>
          </w:p>
        </w:tc>
      </w:tr>
      <w:tr w:rsidR="006049C6" w:rsidRPr="0076461E" w14:paraId="1597E55E" w14:textId="77777777" w:rsidTr="006049C6">
        <w:tc>
          <w:tcPr>
            <w:tcW w:w="82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A81507" w14:textId="7F1DB19B" w:rsidR="006049C6" w:rsidRPr="0076461E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US" w:eastAsia="en-GB"/>
              </w:rPr>
            </w:pPr>
            <w:r w:rsidRPr="0076461E">
              <w:rPr>
                <w:b/>
                <w:bCs/>
                <w:lang w:val="el" w:eastAsia="en-GB"/>
              </w:rPr>
              <w:t>Ψηφιακή Ευεξία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453B78D9" w14:textId="77777777" w:rsidR="006049C6" w:rsidRPr="0076461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US" w:eastAsia="en-GB"/>
              </w:rPr>
            </w:pPr>
          </w:p>
        </w:tc>
      </w:tr>
      <w:tr w:rsidR="006049C6" w:rsidRPr="0076461E" w14:paraId="60C30E45" w14:textId="77777777" w:rsidTr="006049C6">
        <w:tc>
          <w:tcPr>
            <w:tcW w:w="82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46F407" w14:textId="76C0311E" w:rsidR="006049C6" w:rsidRPr="0076461E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US" w:eastAsia="en-GB"/>
              </w:rPr>
            </w:pPr>
            <w:r w:rsidRPr="0076461E">
              <w:rPr>
                <w:b/>
                <w:bCs/>
                <w:lang w:val="el" w:eastAsia="en-GB"/>
              </w:rPr>
              <w:t>Έξυπνη εργασία / Ψηφιακοί Νομάδες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600CA92D" w14:textId="77777777" w:rsidR="006049C6" w:rsidRPr="0076461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US" w:eastAsia="en-GB"/>
              </w:rPr>
            </w:pPr>
          </w:p>
        </w:tc>
      </w:tr>
      <w:tr w:rsidR="006049C6" w:rsidRPr="0076461E" w14:paraId="1F1E48C0" w14:textId="77777777" w:rsidTr="006975E6">
        <w:trPr>
          <w:trHeight w:val="2257"/>
        </w:trPr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064D2EB5" w14:textId="77DFF687" w:rsidR="006049C6" w:rsidRPr="0076461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76461E">
              <w:rPr>
                <w:b/>
                <w:bCs/>
                <w:color w:val="FFFFFF" w:themeColor="background1"/>
                <w:lang w:val="el" w:eastAsia="en-GB"/>
              </w:rPr>
              <w:t xml:space="preserve">Περιγραφή: </w:t>
            </w:r>
          </w:p>
        </w:tc>
        <w:tc>
          <w:tcPr>
            <w:tcW w:w="6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0579CB" w14:textId="52E74194" w:rsidR="006049C6" w:rsidRPr="0076461E" w:rsidRDefault="00C37389">
            <w:pPr>
              <w:pStyle w:val="ListParagraph"/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 w:rsidRPr="0076461E">
              <w:rPr>
                <w:b/>
                <w:bCs/>
                <w:lang w:val="el" w:eastAsia="en-GB"/>
              </w:rPr>
              <w:t>Ο Πολωνός νομοθέτης θέσπισε ειδικά μέσα στήριξης σε σχέση με την εξάπλωση του ιού SARS-CoV2. Οι πρώτες τέσσερις αντι-κριτικές ασπίδες δόθηκαν σε όλους τους εργοδότες, οι ακόλουθες αντι-κρίσεις ασπίδες δόθηκαν στους εργοδότες των περισσότερων ευάλωτων κλάδων, ιδιαίτερα του τουριστικού τομέα, των πολιτιστικών ιδρυμάτων, της γαστρονομίας κ.λπ. Υπήρχαν επίσης ορισμένα ειδικά απλοϊκά μέσα για το MME.</w:t>
            </w:r>
          </w:p>
        </w:tc>
      </w:tr>
      <w:tr w:rsidR="006049C6" w:rsidRPr="0076461E" w14:paraId="008CA902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7D9A5B8" w14:textId="77777777" w:rsidR="006049C6" w:rsidRPr="0076461E" w:rsidRDefault="006049C6">
            <w:pPr>
              <w:rPr>
                <w:rFonts w:asciiTheme="minorHAnsi" w:hAnsiTheme="minorHAnsi" w:cstheme="minorHAnsi"/>
                <w:b/>
                <w:bCs/>
              </w:rPr>
            </w:pPr>
            <w:r w:rsidRPr="0076461E">
              <w:rPr>
                <w:b/>
                <w:bCs/>
                <w:color w:val="FFFFFF" w:themeColor="background1"/>
                <w:lang w:val="el" w:eastAsia="en-GB"/>
              </w:rPr>
              <w:t>Περιεχόμενα διατεταγμένα σε 3 επίπεδα</w:t>
            </w:r>
          </w:p>
        </w:tc>
        <w:tc>
          <w:tcPr>
            <w:tcW w:w="6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6245CE" w14:textId="77777777" w:rsidR="008C3AEB" w:rsidRPr="0076461E" w:rsidRDefault="006049C6" w:rsidP="000945C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 w:rsidRPr="0076461E">
              <w:rPr>
                <w:b/>
                <w:bCs/>
                <w:lang w:val="el" w:eastAsia="en-GB"/>
              </w:rPr>
              <w:t>Όνομα ενότητας:</w:t>
            </w:r>
          </w:p>
          <w:p w14:paraId="743062E7" w14:textId="0954CDA7" w:rsidR="000945CE" w:rsidRPr="0076461E" w:rsidRDefault="000945CE" w:rsidP="008C3AEB">
            <w:pPr>
              <w:pStyle w:val="ListParagraph"/>
              <w:numPr>
                <w:ilvl w:val="1"/>
                <w:numId w:val="4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 w:rsidRPr="0076461E">
              <w:rPr>
                <w:b/>
                <w:bCs/>
                <w:lang w:val="el" w:eastAsia="pl-PL"/>
              </w:rPr>
              <w:t xml:space="preserve">Κρατικές ενισχύσεις για τη συγχρηματοδότηση των θέσεων απασχόλησης </w:t>
            </w:r>
          </w:p>
          <w:p w14:paraId="7F4F2D07" w14:textId="77777777" w:rsidR="000945CE" w:rsidRPr="0076461E" w:rsidRDefault="000945CE" w:rsidP="008C3AEB">
            <w:pPr>
              <w:numPr>
                <w:ilvl w:val="0"/>
                <w:numId w:val="5"/>
              </w:num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lang w:val="pl-PL" w:eastAsia="pl-PL"/>
              </w:rPr>
            </w:pPr>
            <w:r w:rsidRPr="0076461E">
              <w:rPr>
                <w:lang w:val="el" w:eastAsia="pl-PL"/>
              </w:rPr>
              <w:t>Μηχανισμοί κρατικών ενισχύσεων</w:t>
            </w:r>
          </w:p>
          <w:p w14:paraId="1B7F6227" w14:textId="7A6E4B15" w:rsidR="000945CE" w:rsidRPr="0076461E" w:rsidRDefault="007119E7" w:rsidP="008C3AEB">
            <w:pPr>
              <w:numPr>
                <w:ilvl w:val="0"/>
                <w:numId w:val="5"/>
              </w:num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lang w:val="pl-PL" w:eastAsia="pl-PL"/>
              </w:rPr>
            </w:pPr>
            <w:r>
              <w:rPr>
                <w:lang w:val="el" w:eastAsia="pl-PL"/>
              </w:rPr>
              <w:t>Αντι-κρίσεις</w:t>
            </w:r>
            <w:r w:rsidR="000945CE" w:rsidRPr="0076461E">
              <w:rPr>
                <w:lang w:val="el" w:eastAsia="pl-PL"/>
              </w:rPr>
              <w:t xml:space="preserve"> </w:t>
            </w:r>
          </w:p>
          <w:p w14:paraId="00E52858" w14:textId="77777777" w:rsidR="000945CE" w:rsidRPr="0076461E" w:rsidRDefault="000945CE" w:rsidP="008C3AEB">
            <w:pPr>
              <w:numPr>
                <w:ilvl w:val="0"/>
                <w:numId w:val="5"/>
              </w:num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lang w:val="pl-PL" w:eastAsia="pl-PL"/>
              </w:rPr>
            </w:pPr>
            <w:r w:rsidRPr="0076461E">
              <w:rPr>
                <w:lang w:val="el" w:eastAsia="pl-PL"/>
              </w:rPr>
              <w:t>Επιδοτούμενοι χώροι εργασίας</w:t>
            </w:r>
          </w:p>
          <w:p w14:paraId="3D706F15" w14:textId="7BAD3D85" w:rsidR="000945CE" w:rsidRPr="0076461E" w:rsidRDefault="000945CE" w:rsidP="008C3AEB">
            <w:pPr>
              <w:numPr>
                <w:ilvl w:val="0"/>
                <w:numId w:val="5"/>
              </w:numPr>
              <w:spacing w:before="100" w:beforeAutospacing="1" w:after="100" w:afterAutospacing="1" w:line="240" w:lineRule="auto"/>
              <w:rPr>
                <w:rFonts w:asciiTheme="minorHAnsi" w:eastAsia="Times New Roman" w:hAnsiTheme="minorHAnsi" w:cstheme="minorHAnsi"/>
                <w:lang w:val="pl-PL" w:eastAsia="pl-PL"/>
              </w:rPr>
            </w:pPr>
            <w:r w:rsidRPr="0076461E">
              <w:rPr>
                <w:lang w:val="el" w:eastAsia="pl-PL"/>
              </w:rPr>
              <w:t>Ελαφρύνσεις για τις ΜΜΕ</w:t>
            </w:r>
          </w:p>
          <w:p w14:paraId="0914DDC6" w14:textId="77777777" w:rsidR="006049C6" w:rsidRPr="0076461E" w:rsidRDefault="006049C6" w:rsidP="000945CE">
            <w:pPr>
              <w:spacing w:before="100" w:beforeAutospacing="1" w:after="100" w:afterAutospacing="1" w:line="240" w:lineRule="auto"/>
              <w:ind w:left="720"/>
              <w:rPr>
                <w:rFonts w:asciiTheme="minorHAnsi" w:hAnsiTheme="minorHAnsi" w:cstheme="minorHAnsi"/>
              </w:rPr>
            </w:pPr>
          </w:p>
        </w:tc>
      </w:tr>
      <w:tr w:rsidR="006049C6" w:rsidRPr="0076461E" w14:paraId="70DEC983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F3C6E6B" w14:textId="77777777" w:rsidR="006049C6" w:rsidRPr="00E60484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l-GR" w:eastAsia="en-GB"/>
              </w:rPr>
            </w:pPr>
            <w:r w:rsidRPr="0076461E">
              <w:rPr>
                <w:b/>
                <w:bCs/>
                <w:color w:val="FFFFFF" w:themeColor="background1"/>
                <w:lang w:val="el"/>
              </w:rPr>
              <w:t xml:space="preserve">Αυτοαξιολόγηση (ερωτήματα και </w:t>
            </w:r>
            <w:r w:rsidRPr="0076461E">
              <w:rPr>
                <w:b/>
                <w:bCs/>
                <w:color w:val="FFFFFF" w:themeColor="background1"/>
                <w:lang w:val="el"/>
              </w:rPr>
              <w:lastRenderedPageBreak/>
              <w:t>απαντήσεις πολλαπλής επιλογής)</w:t>
            </w:r>
          </w:p>
        </w:tc>
        <w:tc>
          <w:tcPr>
            <w:tcW w:w="6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64DDA8" w14:textId="77777777" w:rsidR="006049C6" w:rsidRPr="00E60484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color w:val="266C9F"/>
                <w:lang w:val="el-GR" w:eastAsia="en-GB"/>
              </w:rPr>
            </w:pPr>
          </w:p>
          <w:p w14:paraId="049852C2" w14:textId="20388414" w:rsidR="006049C6" w:rsidRPr="0076461E" w:rsidRDefault="006E737F" w:rsidP="006E737F">
            <w:pPr>
              <w:spacing w:after="0" w:line="240" w:lineRule="auto"/>
              <w:ind w:left="708"/>
              <w:textAlignment w:val="baseline"/>
              <w:rPr>
                <w:rFonts w:asciiTheme="minorHAnsi" w:hAnsiTheme="minorHAnsi" w:cstheme="minorHAnsi"/>
                <w:b/>
              </w:rPr>
            </w:pPr>
            <w:r w:rsidRPr="0076461E">
              <w:rPr>
                <w:b/>
                <w:lang w:val="el" w:eastAsia="en-GB"/>
              </w:rPr>
              <w:t>1.</w:t>
            </w:r>
            <w:r w:rsidRPr="0076461E">
              <w:rPr>
                <w:b/>
                <w:lang w:val="el"/>
              </w:rPr>
              <w:t xml:space="preserve"> Οι ασπίδες κατά της κρίσης ήταν διαθέσιμες για:</w:t>
            </w:r>
          </w:p>
          <w:p w14:paraId="5592A97F" w14:textId="2E8DD950" w:rsidR="006E737F" w:rsidRPr="0076461E" w:rsidRDefault="006E737F" w:rsidP="006E737F">
            <w:pPr>
              <w:pStyle w:val="ListParagraph"/>
              <w:numPr>
                <w:ilvl w:val="0"/>
                <w:numId w:val="7"/>
              </w:numPr>
              <w:spacing w:line="256" w:lineRule="auto"/>
              <w:jc w:val="both"/>
              <w:rPr>
                <w:rFonts w:asciiTheme="minorHAnsi" w:hAnsiTheme="minorHAnsi" w:cstheme="minorHAnsi"/>
                <w:b/>
              </w:rPr>
            </w:pPr>
            <w:r w:rsidRPr="0076461E">
              <w:rPr>
                <w:b/>
                <w:lang w:val="el"/>
              </w:rPr>
              <w:t>όλοι οι επιχειρηματίες</w:t>
            </w:r>
          </w:p>
          <w:p w14:paraId="7B9CC3AF" w14:textId="519FD07F" w:rsidR="006E737F" w:rsidRPr="0076461E" w:rsidRDefault="006E737F" w:rsidP="006E737F">
            <w:pPr>
              <w:pStyle w:val="ListParagraph"/>
              <w:numPr>
                <w:ilvl w:val="0"/>
                <w:numId w:val="7"/>
              </w:numPr>
              <w:spacing w:line="256" w:lineRule="auto"/>
              <w:jc w:val="both"/>
              <w:rPr>
                <w:rFonts w:asciiTheme="minorHAnsi" w:hAnsiTheme="minorHAnsi" w:cstheme="minorHAnsi"/>
                <w:bCs/>
              </w:rPr>
            </w:pPr>
            <w:r w:rsidRPr="0076461E">
              <w:rPr>
                <w:bCs/>
                <w:lang w:val="el"/>
              </w:rPr>
              <w:lastRenderedPageBreak/>
              <w:t>μικροί &amp; μικροί</w:t>
            </w:r>
          </w:p>
          <w:p w14:paraId="49E6F436" w14:textId="3EEFD684" w:rsidR="006E737F" w:rsidRPr="0076461E" w:rsidRDefault="006E737F" w:rsidP="006E737F">
            <w:pPr>
              <w:pStyle w:val="ListParagraph"/>
              <w:numPr>
                <w:ilvl w:val="0"/>
                <w:numId w:val="7"/>
              </w:numPr>
              <w:spacing w:line="256" w:lineRule="auto"/>
              <w:jc w:val="both"/>
              <w:rPr>
                <w:rFonts w:asciiTheme="minorHAnsi" w:hAnsiTheme="minorHAnsi" w:cstheme="minorHAnsi"/>
                <w:bCs/>
                <w:lang w:val="it-IT"/>
              </w:rPr>
            </w:pPr>
            <w:r w:rsidRPr="0076461E">
              <w:rPr>
                <w:bCs/>
                <w:lang w:val="el"/>
              </w:rPr>
              <w:t>μεσαίο και μεγάλο.</w:t>
            </w:r>
          </w:p>
          <w:p w14:paraId="62AB9AAA" w14:textId="65A9A1D3" w:rsidR="006049C6" w:rsidRPr="0076461E" w:rsidRDefault="006E737F" w:rsidP="006E737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 w:rsidRPr="0076461E">
              <w:rPr>
                <w:b/>
                <w:bCs/>
                <w:lang w:val="el" w:eastAsia="en-GB"/>
              </w:rPr>
              <w:t>Στο πλαίσιο της κρατικής ενίσχυσης, ήταν δυνατή η υποβολή αίτησης για:</w:t>
            </w:r>
          </w:p>
          <w:p w14:paraId="4449FE32" w14:textId="1355749A" w:rsidR="006E737F" w:rsidRPr="0076461E" w:rsidRDefault="006E737F" w:rsidP="006E737F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76461E">
              <w:rPr>
                <w:lang w:val="el" w:eastAsia="en-GB"/>
              </w:rPr>
              <w:t>οφέλη για την προστασία των χώρων εργασίας</w:t>
            </w:r>
          </w:p>
          <w:p w14:paraId="5066F995" w14:textId="590D9D1A" w:rsidR="006E737F" w:rsidRPr="0076461E" w:rsidRDefault="00B04E25" w:rsidP="006E737F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76461E">
              <w:rPr>
                <w:lang w:val="el" w:eastAsia="en-GB"/>
              </w:rPr>
              <w:t>την καταβολή επιδοτήσεων από το Ταμείο Εγγυημένων Παροχών σε Εργαζομένους</w:t>
            </w:r>
          </w:p>
          <w:p w14:paraId="7A50DED6" w14:textId="08F8ECEC" w:rsidR="00B04E25" w:rsidRPr="0076461E" w:rsidRDefault="00B04E25" w:rsidP="006E737F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 w:rsidRPr="0076461E">
              <w:rPr>
                <w:b/>
                <w:bCs/>
                <w:lang w:val="el" w:eastAsia="en-GB"/>
              </w:rPr>
              <w:t xml:space="preserve">όλοι τους </w:t>
            </w:r>
          </w:p>
          <w:p w14:paraId="6C5962D1" w14:textId="6F3BE68B" w:rsidR="006049C6" w:rsidRPr="0076461E" w:rsidRDefault="00351973" w:rsidP="0035197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 w:rsidRPr="0076461E">
              <w:rPr>
                <w:b/>
                <w:bCs/>
                <w:lang w:val="el" w:eastAsia="en-GB"/>
              </w:rPr>
              <w:t>Το ύψος της χρηματοδότησης της αναρίθμησης εξαρτιόταν από:</w:t>
            </w:r>
          </w:p>
          <w:p w14:paraId="4C9AF1D2" w14:textId="118219AF" w:rsidR="00351973" w:rsidRPr="0076461E" w:rsidRDefault="00351973" w:rsidP="00351973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 w:rsidRPr="0076461E">
              <w:rPr>
                <w:b/>
                <w:bCs/>
                <w:lang w:val="el" w:eastAsia="en-GB"/>
              </w:rPr>
              <w:t>το ποσό της μείωσης του οικονομικού κύκλου εργασιών</w:t>
            </w:r>
          </w:p>
          <w:p w14:paraId="47201708" w14:textId="14C944D9" w:rsidR="00351973" w:rsidRPr="0076461E" w:rsidRDefault="00351973" w:rsidP="00351973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76461E">
              <w:rPr>
                <w:lang w:val="el" w:eastAsia="en-GB"/>
              </w:rPr>
              <w:t>τον αριθμό των μολυσμένων εργαζομένων</w:t>
            </w:r>
          </w:p>
          <w:p w14:paraId="08630693" w14:textId="440374EE" w:rsidR="00351973" w:rsidRPr="0076461E" w:rsidRDefault="00351973" w:rsidP="00351973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76461E">
              <w:rPr>
                <w:lang w:val="el" w:eastAsia="en-GB"/>
              </w:rPr>
              <w:t>το ύψος των απολύσεων λόγω της κρίσης</w:t>
            </w:r>
          </w:p>
          <w:p w14:paraId="3C30DDD1" w14:textId="5D2B7E7B" w:rsidR="006049C6" w:rsidRPr="0076461E" w:rsidRDefault="00351973" w:rsidP="0035197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 w:rsidRPr="0076461E">
              <w:rPr>
                <w:b/>
                <w:bCs/>
                <w:lang w:val="el" w:eastAsia="en-GB"/>
              </w:rPr>
              <w:t>Τα βασικά μέτρα για τη στήριξη της ρευστότητας των ΜΜΕ περιλαμβάνουν:</w:t>
            </w:r>
          </w:p>
          <w:p w14:paraId="361FEACD" w14:textId="44A38104" w:rsidR="00351973" w:rsidRPr="0076461E" w:rsidRDefault="002D6257" w:rsidP="0035197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76461E">
              <w:rPr>
                <w:lang w:val="el" w:eastAsia="en-GB"/>
              </w:rPr>
              <w:t>διευκόλυνση των διαδικασιών πτώχευσης</w:t>
            </w:r>
          </w:p>
          <w:p w14:paraId="250DC87F" w14:textId="1A186D25" w:rsidR="00351973" w:rsidRPr="0076461E" w:rsidRDefault="00351973" w:rsidP="0035197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 w:rsidRPr="0076461E">
              <w:rPr>
                <w:b/>
                <w:bCs/>
                <w:lang w:val="el" w:eastAsia="en-GB"/>
              </w:rPr>
              <w:t>απαλλαγές κοινωνικής ασφάλισης, επιδοτήσεις μισθών ή συστήματα εγγυήσεων</w:t>
            </w:r>
          </w:p>
          <w:p w14:paraId="3EFB8AA6" w14:textId="4DB4E203" w:rsidR="00351973" w:rsidRPr="0076461E" w:rsidRDefault="002D6257" w:rsidP="0035197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76461E">
              <w:rPr>
                <w:lang w:val="el" w:eastAsia="en-GB"/>
              </w:rPr>
              <w:t>μείωση φόρου</w:t>
            </w:r>
          </w:p>
          <w:p w14:paraId="39BA785D" w14:textId="6D0148FC" w:rsidR="006049C6" w:rsidRPr="0076461E" w:rsidRDefault="002D6257" w:rsidP="002D625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 w:rsidRPr="0076461E">
              <w:rPr>
                <w:b/>
                <w:bCs/>
                <w:lang w:val="el" w:eastAsia="en-GB"/>
              </w:rPr>
              <w:t>Μια άλλη λύση που προέβλεψε ο νόμος κατά της κρίσης ήταν</w:t>
            </w:r>
          </w:p>
          <w:p w14:paraId="6559D545" w14:textId="3896BAD6" w:rsidR="002D6257" w:rsidRPr="0076461E" w:rsidRDefault="0076461E" w:rsidP="002D625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76461E">
              <w:rPr>
                <w:lang w:val="el" w:eastAsia="en-GB"/>
              </w:rPr>
              <w:t>θέσπιση περιορισμών στο ευέλικτο ωράριο εργασίας</w:t>
            </w:r>
          </w:p>
          <w:p w14:paraId="639145CF" w14:textId="4AE56739" w:rsidR="002D6257" w:rsidRPr="0076461E" w:rsidRDefault="0076461E" w:rsidP="002D625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76461E">
              <w:rPr>
                <w:lang w:val="el" w:eastAsia="en-GB"/>
              </w:rPr>
              <w:t>παρεμπόδιση των εργαζομένων να πάρουν τις άδειες τους</w:t>
            </w:r>
          </w:p>
          <w:p w14:paraId="6E876C7E" w14:textId="0B71846D" w:rsidR="002D6257" w:rsidRPr="0076461E" w:rsidRDefault="0076461E" w:rsidP="002D6257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 w:rsidRPr="0076461E">
              <w:rPr>
                <w:b/>
                <w:bCs/>
                <w:lang w:val="el" w:eastAsia="en-GB"/>
              </w:rPr>
              <w:t>να δοθεί στους εργοδότες η δυνατότητα να στέλνουν εργαζόμενους σε ληξιπρόθεσμες διακοπές</w:t>
            </w:r>
          </w:p>
          <w:p w14:paraId="41A84EAB" w14:textId="77777777" w:rsidR="006049C6" w:rsidRPr="0076461E" w:rsidRDefault="006049C6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66C9F"/>
                <w:lang w:eastAsia="en-GB"/>
              </w:rPr>
            </w:pPr>
          </w:p>
        </w:tc>
      </w:tr>
      <w:tr w:rsidR="006049C6" w:rsidRPr="0076461E" w14:paraId="4F681D87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11001234" w14:textId="77777777" w:rsidR="006049C6" w:rsidRPr="0076461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76461E">
              <w:rPr>
                <w:b/>
                <w:bCs/>
                <w:color w:val="FFFFFF" w:themeColor="background1"/>
                <w:lang w:val="el" w:eastAsia="en-GB"/>
              </w:rPr>
              <w:lastRenderedPageBreak/>
              <w:t>Πηγές (βίντεο, σύνδεσμος αναφοράς)</w:t>
            </w:r>
          </w:p>
        </w:tc>
        <w:tc>
          <w:tcPr>
            <w:tcW w:w="6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C7006C" w14:textId="77777777" w:rsidR="006049C6" w:rsidRPr="0076461E" w:rsidRDefault="006049C6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</w:p>
        </w:tc>
      </w:tr>
      <w:tr w:rsidR="006049C6" w:rsidRPr="0076461E" w14:paraId="0D56C854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841AC44" w14:textId="77777777" w:rsidR="006049C6" w:rsidRPr="0076461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76461E">
              <w:rPr>
                <w:b/>
                <w:bCs/>
                <w:color w:val="FFFFFF" w:themeColor="background1"/>
                <w:lang w:val="el" w:eastAsia="en-GB"/>
              </w:rPr>
              <w:t>Σχετικό υλικό</w:t>
            </w:r>
          </w:p>
        </w:tc>
        <w:tc>
          <w:tcPr>
            <w:tcW w:w="6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7A9FF2" w14:textId="77777777" w:rsidR="006049C6" w:rsidRPr="0076461E" w:rsidRDefault="006049C6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</w:p>
        </w:tc>
      </w:tr>
      <w:tr w:rsidR="006049C6" w:rsidRPr="0076461E" w14:paraId="105B4545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55007F2" w14:textId="77777777" w:rsidR="006049C6" w:rsidRPr="0076461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76461E">
              <w:rPr>
                <w:b/>
                <w:bCs/>
                <w:color w:val="FFFFFF" w:themeColor="background1"/>
                <w:lang w:val="el" w:eastAsia="en-GB"/>
              </w:rPr>
              <w:t>Σχετικά PPT</w:t>
            </w:r>
          </w:p>
        </w:tc>
        <w:tc>
          <w:tcPr>
            <w:tcW w:w="6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4DA90D" w14:textId="4B731F82" w:rsidR="006049C6" w:rsidRPr="0076461E" w:rsidRDefault="00AF3853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r w:rsidRPr="00AF3853">
              <w:rPr>
                <w:lang w:val="en-US"/>
              </w:rPr>
              <w:t>Esmerald_state_aid.IWS.pptx</w:t>
            </w:r>
          </w:p>
        </w:tc>
      </w:tr>
      <w:tr w:rsidR="006049C6" w:rsidRPr="0076461E" w14:paraId="4050EC86" w14:textId="77777777" w:rsidTr="006975E6">
        <w:trPr>
          <w:trHeight w:val="2057"/>
        </w:trPr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187D3120" w14:textId="77777777" w:rsidR="006049C6" w:rsidRPr="0076461E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s-ES"/>
              </w:rPr>
            </w:pPr>
            <w:r w:rsidRPr="0076461E">
              <w:rPr>
                <w:b/>
                <w:bCs/>
                <w:color w:val="FFFFFF" w:themeColor="background1"/>
                <w:lang w:val="el" w:eastAsia="en-GB"/>
              </w:rPr>
              <w:t>Βιβλιογραφία</w:t>
            </w:r>
          </w:p>
        </w:tc>
        <w:tc>
          <w:tcPr>
            <w:tcW w:w="6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E19FFF" w14:textId="77777777" w:rsidR="00AF3853" w:rsidRPr="007119E7" w:rsidRDefault="00AF3853" w:rsidP="00AF3853">
            <w:pPr>
              <w:rPr>
                <w:rFonts w:asciiTheme="minorHAnsi" w:hAnsiTheme="minorHAnsi" w:cstheme="minorHAnsi"/>
                <w:lang w:val="es-ES"/>
              </w:rPr>
            </w:pPr>
            <w:r w:rsidRPr="007119E7">
              <w:rPr>
                <w:rFonts w:asciiTheme="minorHAnsi" w:hAnsiTheme="minorHAnsi" w:cstheme="minorHAnsi"/>
                <w:lang w:val="es-ES"/>
              </w:rPr>
              <w:t>Coronavirus (COVID-19): SME Policy Responses, OECD, updated 15 July 2020</w:t>
            </w:r>
          </w:p>
          <w:p w14:paraId="45C3B534" w14:textId="77777777" w:rsidR="00AF3853" w:rsidRPr="007119E7" w:rsidRDefault="00AF3853" w:rsidP="00AF3853">
            <w:pPr>
              <w:rPr>
                <w:rFonts w:asciiTheme="minorHAnsi" w:hAnsiTheme="minorHAnsi" w:cstheme="minorHAnsi"/>
                <w:lang w:val="es-ES"/>
              </w:rPr>
            </w:pPr>
            <w:r w:rsidRPr="007119E7">
              <w:rPr>
                <w:rFonts w:asciiTheme="minorHAnsi" w:hAnsiTheme="minorHAnsi" w:cstheme="minorHAnsi"/>
                <w:lang w:val="es-ES"/>
              </w:rPr>
              <w:t>OECD SME and Entrepreneurship Outlook 2021</w:t>
            </w:r>
          </w:p>
          <w:p w14:paraId="000B753E" w14:textId="77777777" w:rsidR="00AF3853" w:rsidRPr="007119E7" w:rsidRDefault="00AF3853" w:rsidP="00AF3853">
            <w:pPr>
              <w:rPr>
                <w:rFonts w:asciiTheme="minorHAnsi" w:hAnsiTheme="minorHAnsi" w:cstheme="minorHAnsi"/>
                <w:lang w:val="es-ES"/>
              </w:rPr>
            </w:pPr>
            <w:r w:rsidRPr="007119E7">
              <w:rPr>
                <w:rFonts w:asciiTheme="minorHAnsi" w:hAnsiTheme="minorHAnsi" w:cstheme="minorHAnsi"/>
                <w:lang w:val="es-ES"/>
              </w:rPr>
              <w:t xml:space="preserve"> Dębkowska, K., Kłosiewicz-Górecka, U., Szymańska, A., Ważniewski, P., Zybertowicz, K. (2021), Tarcza Antykryzysowa... Koło ratunkowe dla firm i gospodarki?, Gniazdowski, M., Kubisiak, A., Kutwa, K., Rybacki, J. (współpr.), Polski Instytut Ekonomiczny, Warszawa</w:t>
            </w:r>
          </w:p>
          <w:p w14:paraId="529D8DD6" w14:textId="77777777" w:rsidR="00AF3853" w:rsidRPr="007119E7" w:rsidRDefault="00AF3853" w:rsidP="00AF3853">
            <w:pPr>
              <w:rPr>
                <w:rFonts w:asciiTheme="minorHAnsi" w:hAnsiTheme="minorHAnsi" w:cstheme="minorHAnsi"/>
                <w:lang w:val="es-ES"/>
              </w:rPr>
            </w:pPr>
            <w:r w:rsidRPr="007119E7">
              <w:rPr>
                <w:rFonts w:asciiTheme="minorHAnsi" w:hAnsiTheme="minorHAnsi" w:cstheme="minorHAnsi"/>
                <w:lang w:val="es-ES"/>
              </w:rPr>
              <w:t>Buendia, J.L. i Dovalo, A. (2020). State Aid Versus COVID-19. The Commission Adopts a Temporary Framework. European State Aid Law Quarterly, 19(1).</w:t>
            </w:r>
          </w:p>
          <w:p w14:paraId="01571B12" w14:textId="77777777" w:rsidR="00AF3853" w:rsidRDefault="00AF3853" w:rsidP="00AF3853">
            <w:pPr>
              <w:rPr>
                <w:rFonts w:asciiTheme="minorHAnsi" w:hAnsiTheme="minorHAnsi" w:cstheme="minorHAnsi"/>
                <w:lang w:val="es-ES"/>
              </w:rPr>
            </w:pPr>
            <w:r w:rsidRPr="007119E7">
              <w:rPr>
                <w:rFonts w:asciiTheme="minorHAnsi" w:hAnsiTheme="minorHAnsi" w:cstheme="minorHAnsi"/>
                <w:lang w:val="es-ES"/>
              </w:rPr>
              <w:t xml:space="preserve">Nicolaides, P. (2020a). Application of Article 107(2)(b) TFUE to Covid-19 Measures: State Aid to Make Good the Damage Caused by an </w:t>
            </w:r>
            <w:r w:rsidRPr="007119E7">
              <w:rPr>
                <w:rFonts w:asciiTheme="minorHAnsi" w:hAnsiTheme="minorHAnsi" w:cstheme="minorHAnsi"/>
                <w:lang w:val="es-ES"/>
              </w:rPr>
              <w:lastRenderedPageBreak/>
              <w:t xml:space="preserve">Exceptional Occurance. Journal of European Competition Law &amp; Practise, 11(5–6). </w:t>
            </w:r>
            <w:hyperlink r:id="rId7" w:history="1">
              <w:r w:rsidRPr="002B4834">
                <w:rPr>
                  <w:rStyle w:val="Hyperlink"/>
                  <w:rFonts w:asciiTheme="minorHAnsi" w:hAnsiTheme="minorHAnsi" w:cstheme="minorHAnsi"/>
                  <w:lang w:val="es-ES"/>
                </w:rPr>
                <w:t>http://doi.org/10.1093/jeclap/lpaa026</w:t>
              </w:r>
            </w:hyperlink>
          </w:p>
          <w:p w14:paraId="05B637DE" w14:textId="77777777" w:rsidR="00AF3853" w:rsidRPr="007119E7" w:rsidRDefault="00AF3853" w:rsidP="00AF3853">
            <w:pPr>
              <w:rPr>
                <w:rFonts w:asciiTheme="minorHAnsi" w:hAnsiTheme="minorHAnsi" w:cstheme="minorHAnsi"/>
                <w:lang w:val="es-ES"/>
              </w:rPr>
            </w:pPr>
            <w:r w:rsidRPr="007119E7">
              <w:rPr>
                <w:rFonts w:asciiTheme="minorHAnsi" w:hAnsiTheme="minorHAnsi" w:cstheme="minorHAnsi"/>
                <w:lang w:val="es-ES"/>
              </w:rPr>
              <w:t>http://doi.org/10.1093/jeclap/lpaa026.</w:t>
            </w:r>
          </w:p>
          <w:p w14:paraId="3A89E736" w14:textId="77777777" w:rsidR="00AF3853" w:rsidRPr="007119E7" w:rsidRDefault="00AF3853" w:rsidP="00AF3853">
            <w:pPr>
              <w:rPr>
                <w:rFonts w:asciiTheme="minorHAnsi" w:hAnsiTheme="minorHAnsi" w:cstheme="minorHAnsi"/>
                <w:lang w:val="es-ES"/>
              </w:rPr>
            </w:pPr>
            <w:r w:rsidRPr="007119E7">
              <w:rPr>
                <w:rFonts w:asciiTheme="minorHAnsi" w:hAnsiTheme="minorHAnsi" w:cstheme="minorHAnsi"/>
                <w:lang w:val="es-ES"/>
              </w:rPr>
              <w:t>https://www.bgk.pl/files/public/Pliki/Analizy_ekonomiczne/raport_BGK_narzedzia_pomocowe_COVID_styczen2021.pdf.</w:t>
            </w:r>
          </w:p>
          <w:p w14:paraId="15D24FED" w14:textId="5777E45B" w:rsidR="007119E7" w:rsidRPr="0076461E" w:rsidRDefault="00AF3853" w:rsidP="00AF3853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r w:rsidRPr="007119E7">
              <w:rPr>
                <w:rFonts w:asciiTheme="minorHAnsi" w:hAnsiTheme="minorHAnsi" w:cstheme="minorHAnsi"/>
                <w:lang w:val="es-ES"/>
              </w:rPr>
              <w:t>https://ec.europa.eu/competition/state_aid/what_is_new/maritime_transport_overview_sa_rules_during_coronavirus.pdf.</w:t>
            </w:r>
          </w:p>
        </w:tc>
      </w:tr>
      <w:tr w:rsidR="006049C6" w:rsidRPr="0076461E" w14:paraId="5FEDCDD1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7B8E97B5" w14:textId="77777777" w:rsidR="006049C6" w:rsidRPr="0076461E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s-ES"/>
              </w:rPr>
            </w:pPr>
            <w:r w:rsidRPr="0076461E">
              <w:rPr>
                <w:b/>
                <w:bCs/>
                <w:color w:val="FFFFFF" w:themeColor="background1"/>
                <w:lang w:val="el" w:eastAsia="en-GB"/>
              </w:rPr>
              <w:lastRenderedPageBreak/>
              <w:t>Παρέχεται από</w:t>
            </w:r>
          </w:p>
        </w:tc>
        <w:tc>
          <w:tcPr>
            <w:tcW w:w="6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5F0273" w14:textId="67DA1703" w:rsidR="006049C6" w:rsidRPr="0076461E" w:rsidRDefault="00AF3853">
            <w:pPr>
              <w:rPr>
                <w:rFonts w:asciiTheme="minorHAnsi" w:hAnsiTheme="minorHAnsi" w:cstheme="minorHAnsi"/>
                <w:color w:val="1F3864" w:themeColor="accent1" w:themeShade="80"/>
                <w:lang w:val="es-ES"/>
              </w:rPr>
            </w:pPr>
            <w:r w:rsidRPr="00AF3853">
              <w:rPr>
                <w:color w:val="000000" w:themeColor="text1"/>
                <w:lang w:val="el"/>
              </w:rPr>
              <w:t>Internet Web Solutions</w:t>
            </w:r>
          </w:p>
        </w:tc>
      </w:tr>
    </w:tbl>
    <w:p w14:paraId="40FDB52D" w14:textId="77777777" w:rsidR="006049C6" w:rsidRPr="0076461E" w:rsidRDefault="006049C6" w:rsidP="006049C6">
      <w:pPr>
        <w:rPr>
          <w:rFonts w:asciiTheme="minorHAnsi" w:hAnsiTheme="minorHAnsi" w:cstheme="minorHAnsi"/>
          <w:lang w:val="es-ES"/>
        </w:rPr>
      </w:pPr>
    </w:p>
    <w:p w14:paraId="4CFF9A88" w14:textId="785EC35A" w:rsidR="00A4144D" w:rsidRPr="0076461E" w:rsidRDefault="00AF3853" w:rsidP="005D3D97">
      <w:pPr>
        <w:rPr>
          <w:rFonts w:asciiTheme="minorHAnsi" w:hAnsiTheme="minorHAnsi" w:cstheme="minorHAnsi"/>
        </w:rPr>
      </w:pPr>
    </w:p>
    <w:sectPr w:rsidR="00A4144D" w:rsidRPr="0076461E" w:rsidSect="006049C6">
      <w:headerReference w:type="default" r:id="rId8"/>
      <w:footerReference w:type="default" r:id="rId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41854" w14:textId="77777777" w:rsidR="004F25E8" w:rsidRDefault="004F25E8" w:rsidP="005D3D97">
      <w:pPr>
        <w:spacing w:after="0" w:line="240" w:lineRule="auto"/>
      </w:pPr>
      <w:r>
        <w:rPr>
          <w:lang w:val="el"/>
        </w:rPr>
        <w:separator/>
      </w:r>
    </w:p>
  </w:endnote>
  <w:endnote w:type="continuationSeparator" w:id="0">
    <w:p w14:paraId="46F5BD82" w14:textId="77777777" w:rsidR="004F25E8" w:rsidRDefault="004F25E8" w:rsidP="005D3D97">
      <w:pPr>
        <w:spacing w:after="0" w:line="240" w:lineRule="auto"/>
      </w:pPr>
      <w:r>
        <w:rPr>
          <w:lang w:val="el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YADLjI9qxTA 0">
    <w:altName w:val="Cambria"/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2E7AA" w14:textId="7B58F247" w:rsidR="005D3D97" w:rsidRDefault="00505F0E">
    <w:pPr>
      <w:pStyle w:val="Footer"/>
    </w:pPr>
    <w:r w:rsidRPr="00505F0E">
      <w:rPr>
        <w:noProof/>
        <w:lang w:val="el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1A3B873" wp14:editId="0B15278A">
              <wp:simplePos x="0" y="0"/>
              <wp:positionH relativeFrom="page">
                <wp:posOffset>1701101</wp:posOffset>
              </wp:positionH>
              <wp:positionV relativeFrom="paragraph">
                <wp:posOffset>-33468</wp:posOffset>
              </wp:positionV>
              <wp:extent cx="5913429" cy="523220"/>
              <wp:effectExtent l="0" t="0" r="0" b="0"/>
              <wp:wrapNone/>
              <wp:docPr id="2" name="CuadroTexto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13429" cy="52322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45524985" w14:textId="77777777" w:rsidR="00505F0E" w:rsidRPr="00E60484" w:rsidRDefault="00505F0E" w:rsidP="00505F0E">
                          <w:pPr>
                            <w:rPr>
                              <w:rFonts w:ascii="YADLjI9qxTA 0" w:hAnsi="YADLjI9qxTA 0"/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el-GR"/>
                            </w:rPr>
                          </w:pPr>
                          <w:r w:rsidRPr="00505F0E">
                            <w:rPr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el"/>
                            </w:rPr>
                            <w:t xml:space="preserve">Με την υποστήριξη του Προγράμματος Erasmus+ πρόγραμμα της Ευρωπαϊκής Ένωσης. Το παρόν έγγραφο και το περιεχόμενό του Αντανακλά τις απόψεις μόνο των συντακτών και η Επιτροπή δεν μπορεί να θεωρηθεί υπεύθυνη για οποιαδήποτε χρήση των πληροφοριών που περιέχονται σε αυτήν. </w:t>
                          </w: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1A3B873" id="_x0000_t202" coordsize="21600,21600" o:spt="202" path="m,l,21600r21600,l21600,xe">
              <v:stroke joinstyle="miter"/>
              <v:path gradientshapeok="t" o:connecttype="rect"/>
            </v:shapetype>
            <v:shape id="CuadroTexto 6" o:spid="_x0000_s1026" type="#_x0000_t202" style="position:absolute;margin-left:133.95pt;margin-top:-2.65pt;width:465.6pt;height:41.2pt;z-index:25166745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" filled="f" stroked="f">
              <v:textbox style="mso-fit-shape-to-text:t">
                <w:txbxContent>
                  <w:p w14:paraId="45524985" w14:textId="77777777" w:rsidR="00505F0E" w:rsidRPr="00E60484" w:rsidRDefault="00505F0E" w:rsidP="00505F0E">
                    <w:pPr>
                      <w:rPr>
                        <w:rFonts w:ascii="YADLjI9qxTA 0" w:hAnsi="YADLjI9qxTA 0"/>
                        <w:color w:val="FFFFFF" w:themeColor="background1"/>
                        <w:kern w:val="24"/>
                        <w:sz w:val="18"/>
                        <w:szCs w:val="16"/>
                        <w:lang w:val="el-GR"/>
                      </w:rPr>
                    </w:pPr>
                    <w:r w:rsidRPr="00505F0E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el"/>
                      </w:rPr>
                      <w:t xml:space="preserve">Με την υποστήριξη του Προγράμματος Erasmus+ πρόγραμμα της Ευρωπαϊκής Ένωσης. Το παρόν έγγραφο και το περιεχόμενό του Αντανακλά τις απόψεις μόνο των συντακτών και η Επιτροπή δεν μπορεί να θεωρηθεί υπεύθυνη για οποιαδήποτε χρήση των πληροφοριών που περιέχονται σε αυτήν. 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505F0E">
      <w:rPr>
        <w:noProof/>
        <w:lang w:val="el"/>
      </w:rPr>
      <w:drawing>
        <wp:anchor distT="0" distB="0" distL="114300" distR="114300" simplePos="0" relativeHeight="251665408" behindDoc="1" locked="0" layoutInCell="1" allowOverlap="1" wp14:anchorId="38BC7E1D" wp14:editId="19DD65C4">
          <wp:simplePos x="0" y="0"/>
          <wp:positionH relativeFrom="column">
            <wp:posOffset>-915798</wp:posOffset>
          </wp:positionH>
          <wp:positionV relativeFrom="paragraph">
            <wp:posOffset>69973</wp:posOffset>
          </wp:positionV>
          <wp:extent cx="1449705" cy="315595"/>
          <wp:effectExtent l="0" t="0" r="0" b="8255"/>
          <wp:wrapTight wrapText="bothSides">
            <wp:wrapPolygon edited="0">
              <wp:start x="0" y="0"/>
              <wp:lineTo x="0" y="20861"/>
              <wp:lineTo x="21288" y="20861"/>
              <wp:lineTo x="21288" y="7823"/>
              <wp:lineTo x="18449" y="0"/>
              <wp:lineTo x="0" y="0"/>
            </wp:wrapPolygon>
          </wp:wrapTight>
          <wp:docPr id="10" name="Picture 3">
            <a:extLst xmlns:a="http://schemas.openxmlformats.org/drawingml/2006/main">
              <a:ext uri="{FF2B5EF4-FFF2-40B4-BE49-F238E27FC236}">
                <a16:creationId xmlns:a16="http://schemas.microsoft.com/office/drawing/2014/main" id="{8020D37D-7110-4D40-ACA1-FA70F807005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3">
                    <a:extLst>
                      <a:ext uri="{FF2B5EF4-FFF2-40B4-BE49-F238E27FC236}">
                        <a16:creationId xmlns:a16="http://schemas.microsoft.com/office/drawing/2014/main" id="{8020D37D-7110-4D40-ACA1-FA70F807005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9705" cy="315595"/>
                  </a:xfrm>
                  <a:prstGeom prst="rect">
                    <a:avLst/>
                  </a:prstGeom>
                  <a:noFill/>
                  <a:ln cap="flat"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36E7229" wp14:editId="047DDA07">
              <wp:simplePos x="0" y="0"/>
              <wp:positionH relativeFrom="page">
                <wp:posOffset>15368</wp:posOffset>
              </wp:positionH>
              <wp:positionV relativeFrom="paragraph">
                <wp:posOffset>-167016</wp:posOffset>
              </wp:positionV>
              <wp:extent cx="7520940" cy="747977"/>
              <wp:effectExtent l="0" t="0" r="22860" b="14605"/>
              <wp:wrapNone/>
              <wp:docPr id="3" name="Rectángulo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20940" cy="747977"/>
                      </a:xfrm>
                      <a:prstGeom prst="rect">
                        <a:avLst/>
                      </a:prstGeom>
                      <a:solidFill>
                        <a:srgbClr val="0CA373"/>
                      </a:solidFill>
                      <a:ln>
                        <a:solidFill>
                          <a:srgbClr val="0CA373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16="http://schemas.microsoft.com/office/drawing/2014/main" xmlns:a="http://schemas.openxmlformats.org/drawingml/2006/main">
          <w:pict>
            <v:rect id="Rectángulo 3" style="position:absolute;margin-left:1.2pt;margin-top:-13.15pt;width:592.2pt;height:58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0ca373" strokecolor="#0ca373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" w14:anchorId="7B438C98"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97C25F" w14:textId="77777777" w:rsidR="004F25E8" w:rsidRDefault="004F25E8" w:rsidP="005D3D97">
      <w:pPr>
        <w:spacing w:after="0" w:line="240" w:lineRule="auto"/>
      </w:pPr>
      <w:r>
        <w:rPr>
          <w:lang w:val="el"/>
        </w:rPr>
        <w:separator/>
      </w:r>
    </w:p>
  </w:footnote>
  <w:footnote w:type="continuationSeparator" w:id="0">
    <w:p w14:paraId="4EE12FA5" w14:textId="77777777" w:rsidR="004F25E8" w:rsidRDefault="004F25E8" w:rsidP="005D3D97">
      <w:pPr>
        <w:spacing w:after="0" w:line="240" w:lineRule="auto"/>
      </w:pPr>
      <w:r>
        <w:rPr>
          <w:lang w:val="el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5EF4C" w14:textId="77777777" w:rsidR="00AF3853" w:rsidRDefault="00AF3853" w:rsidP="00AF3853">
    <w:pPr>
      <w:spacing w:after="0" w:line="240" w:lineRule="auto"/>
      <w:jc w:val="center"/>
      <w:rPr>
        <w:b/>
        <w:bCs/>
        <w:lang w:val="el"/>
      </w:rPr>
    </w:pPr>
    <w:r w:rsidRPr="000C31A9">
      <w:rPr>
        <w:b/>
        <w:bCs/>
        <w:noProof/>
        <w:lang w:val="el"/>
      </w:rPr>
      <w:drawing>
        <wp:anchor distT="0" distB="0" distL="114300" distR="114300" simplePos="0" relativeHeight="251669504" behindDoc="1" locked="0" layoutInCell="1" allowOverlap="1" wp14:anchorId="42025A04" wp14:editId="6F4428F6">
          <wp:simplePos x="0" y="0"/>
          <wp:positionH relativeFrom="margin">
            <wp:align>left</wp:align>
          </wp:positionH>
          <wp:positionV relativeFrom="paragraph">
            <wp:posOffset>-171422</wp:posOffset>
          </wp:positionV>
          <wp:extent cx="1534160" cy="734695"/>
          <wp:effectExtent l="0" t="0" r="8890" b="8255"/>
          <wp:wrapTight wrapText="bothSides">
            <wp:wrapPolygon edited="0">
              <wp:start x="0" y="0"/>
              <wp:lineTo x="0" y="21283"/>
              <wp:lineTo x="21457" y="21283"/>
              <wp:lineTo x="21457" y="0"/>
              <wp:lineTo x="0" y="0"/>
            </wp:wrapPolygon>
          </wp:wrapTight>
          <wp:docPr id="8" name="Imagen 8" descr="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n 8" descr="Diagram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796" t="14738" r="9376" b="51961"/>
                  <a:stretch/>
                </pic:blipFill>
                <pic:spPr bwMode="auto">
                  <a:xfrm>
                    <a:off x="0" y="0"/>
                    <a:ext cx="1546751" cy="74052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0C31A9">
      <w:rPr>
        <w:b/>
        <w:bCs/>
        <w:lang w:val="el"/>
      </w:rPr>
      <w:t>Ενίσχυση της ανθεκτικότητας των ΜΜΕ</w:t>
    </w:r>
  </w:p>
  <w:p w14:paraId="2B0A3790" w14:textId="77777777" w:rsidR="00AF3853" w:rsidRPr="00794C1F" w:rsidRDefault="00AF3853" w:rsidP="00AF3853">
    <w:pPr>
      <w:spacing w:line="240" w:lineRule="auto"/>
      <w:jc w:val="center"/>
      <w:rPr>
        <w:rFonts w:ascii="Bahnschrift SemiLight" w:hAnsi="Bahnschrift SemiLight"/>
        <w:b/>
        <w:bCs/>
        <w:lang w:val="el-GR"/>
      </w:rPr>
    </w:pPr>
    <w:r w:rsidRPr="000C31A9">
      <w:rPr>
        <w:b/>
        <w:bCs/>
        <w:lang w:val="el"/>
      </w:rPr>
      <w:t xml:space="preserve"> μετά τ</w:t>
    </w:r>
    <w:r>
      <w:rPr>
        <w:b/>
        <w:bCs/>
        <w:lang w:val="el"/>
      </w:rPr>
      <w:t>α περιοριστικά μέτρα</w:t>
    </w:r>
    <w:r w:rsidRPr="000C31A9">
      <w:rPr>
        <w:b/>
        <w:bCs/>
        <w:lang w:val="el"/>
      </w:rPr>
      <w:t xml:space="preserve"> </w:t>
    </w:r>
    <w:r>
      <w:rPr>
        <w:b/>
        <w:bCs/>
        <w:lang w:val="el"/>
      </w:rPr>
      <w:t>(</w:t>
    </w:r>
    <w:r w:rsidRPr="000C31A9">
      <w:rPr>
        <w:b/>
        <w:bCs/>
        <w:lang w:val="el"/>
      </w:rPr>
      <w:t>lock-down</w:t>
    </w:r>
    <w:r>
      <w:rPr>
        <w:b/>
        <w:bCs/>
        <w:lang w:val="el"/>
      </w:rPr>
      <w:t>)</w:t>
    </w:r>
  </w:p>
  <w:p w14:paraId="635AD7A1" w14:textId="560F7058" w:rsidR="005D3D97" w:rsidRDefault="005D3D97" w:rsidP="00AF3853">
    <w:pPr>
      <w:jc w:val="center"/>
    </w:pPr>
    <w:r w:rsidRPr="000C31A9">
      <w:rPr>
        <w:b/>
        <w:bCs/>
        <w:color w:val="0CA373"/>
        <w:lang w:val="el"/>
      </w:rPr>
      <w:t>www.esmerald.e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D2757F"/>
    <w:multiLevelType w:val="hybridMultilevel"/>
    <w:tmpl w:val="8794A624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>
      <w:start w:val="1"/>
      <w:numFmt w:val="lowerRoman"/>
      <w:lvlText w:val="%3."/>
      <w:lvlJc w:val="right"/>
      <w:pPr>
        <w:ind w:left="1800" w:hanging="180"/>
      </w:pPr>
    </w:lvl>
    <w:lvl w:ilvl="3" w:tplc="0C0A000F">
      <w:start w:val="1"/>
      <w:numFmt w:val="decimal"/>
      <w:lvlText w:val="%4."/>
      <w:lvlJc w:val="left"/>
      <w:pPr>
        <w:ind w:left="2520" w:hanging="360"/>
      </w:pPr>
    </w:lvl>
    <w:lvl w:ilvl="4" w:tplc="0C0A0019">
      <w:start w:val="1"/>
      <w:numFmt w:val="lowerLetter"/>
      <w:lvlText w:val="%5."/>
      <w:lvlJc w:val="left"/>
      <w:pPr>
        <w:ind w:left="3240" w:hanging="360"/>
      </w:pPr>
    </w:lvl>
    <w:lvl w:ilvl="5" w:tplc="0C0A001B">
      <w:start w:val="1"/>
      <w:numFmt w:val="lowerRoman"/>
      <w:lvlText w:val="%6."/>
      <w:lvlJc w:val="right"/>
      <w:pPr>
        <w:ind w:left="3960" w:hanging="180"/>
      </w:pPr>
    </w:lvl>
    <w:lvl w:ilvl="6" w:tplc="0C0A000F">
      <w:start w:val="1"/>
      <w:numFmt w:val="decimal"/>
      <w:lvlText w:val="%7."/>
      <w:lvlJc w:val="left"/>
      <w:pPr>
        <w:ind w:left="4680" w:hanging="360"/>
      </w:pPr>
    </w:lvl>
    <w:lvl w:ilvl="7" w:tplc="0C0A0019">
      <w:start w:val="1"/>
      <w:numFmt w:val="lowerLetter"/>
      <w:lvlText w:val="%8."/>
      <w:lvlJc w:val="left"/>
      <w:pPr>
        <w:ind w:left="5400" w:hanging="360"/>
      </w:pPr>
    </w:lvl>
    <w:lvl w:ilvl="8" w:tplc="0C0A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0C66A9F"/>
    <w:multiLevelType w:val="hybridMultilevel"/>
    <w:tmpl w:val="61F0BC3C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084791"/>
    <w:multiLevelType w:val="hybridMultilevel"/>
    <w:tmpl w:val="9BAC8C2A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2890687"/>
    <w:multiLevelType w:val="hybridMultilevel"/>
    <w:tmpl w:val="3F10AD3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C62207"/>
    <w:multiLevelType w:val="hybridMultilevel"/>
    <w:tmpl w:val="3866FD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7C0B2A"/>
    <w:multiLevelType w:val="multilevel"/>
    <w:tmpl w:val="F7E6F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DED6847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71F3AA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77058E9"/>
    <w:multiLevelType w:val="hybridMultilevel"/>
    <w:tmpl w:val="67F23D26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C5E7CDA"/>
    <w:multiLevelType w:val="hybridMultilevel"/>
    <w:tmpl w:val="0C044D5C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69693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91912108">
    <w:abstractNumId w:val="4"/>
  </w:num>
  <w:num w:numId="3" w16cid:durableId="1369254190">
    <w:abstractNumId w:val="5"/>
  </w:num>
  <w:num w:numId="4" w16cid:durableId="219874561">
    <w:abstractNumId w:val="6"/>
  </w:num>
  <w:num w:numId="5" w16cid:durableId="1829904151">
    <w:abstractNumId w:val="7"/>
  </w:num>
  <w:num w:numId="6" w16cid:durableId="647125910">
    <w:abstractNumId w:val="0"/>
  </w:num>
  <w:num w:numId="7" w16cid:durableId="747963094">
    <w:abstractNumId w:val="3"/>
  </w:num>
  <w:num w:numId="8" w16cid:durableId="477890977">
    <w:abstractNumId w:val="9"/>
  </w:num>
  <w:num w:numId="9" w16cid:durableId="1087964272">
    <w:abstractNumId w:val="8"/>
  </w:num>
  <w:num w:numId="10" w16cid:durableId="817381011">
    <w:abstractNumId w:val="2"/>
  </w:num>
  <w:num w:numId="11" w16cid:durableId="18767758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wMDIyMDM0NzQzNjJR0lEKTi0uzszPAykwrAUAYvAHTSwAAAA="/>
  </w:docVars>
  <w:rsids>
    <w:rsidRoot w:val="00D87393"/>
    <w:rsid w:val="00082B11"/>
    <w:rsid w:val="000945CE"/>
    <w:rsid w:val="000C31A9"/>
    <w:rsid w:val="0018030C"/>
    <w:rsid w:val="001960E6"/>
    <w:rsid w:val="002D6257"/>
    <w:rsid w:val="00351973"/>
    <w:rsid w:val="004F25E8"/>
    <w:rsid w:val="00505F0E"/>
    <w:rsid w:val="00562643"/>
    <w:rsid w:val="005C508D"/>
    <w:rsid w:val="005D3D97"/>
    <w:rsid w:val="005F5748"/>
    <w:rsid w:val="006049C6"/>
    <w:rsid w:val="006975E6"/>
    <w:rsid w:val="006E737F"/>
    <w:rsid w:val="007056E7"/>
    <w:rsid w:val="007119E7"/>
    <w:rsid w:val="0076461E"/>
    <w:rsid w:val="00774CCE"/>
    <w:rsid w:val="00786B5A"/>
    <w:rsid w:val="00795000"/>
    <w:rsid w:val="007B1ABE"/>
    <w:rsid w:val="008C3AEB"/>
    <w:rsid w:val="008E2D90"/>
    <w:rsid w:val="009621A6"/>
    <w:rsid w:val="00975B19"/>
    <w:rsid w:val="009D3E93"/>
    <w:rsid w:val="00A43ECC"/>
    <w:rsid w:val="00AF3853"/>
    <w:rsid w:val="00B04E25"/>
    <w:rsid w:val="00C17ABD"/>
    <w:rsid w:val="00C37389"/>
    <w:rsid w:val="00C44C3A"/>
    <w:rsid w:val="00C56C9D"/>
    <w:rsid w:val="00D87393"/>
    <w:rsid w:val="00E60484"/>
    <w:rsid w:val="00EE0163"/>
    <w:rsid w:val="00FC0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C31096F"/>
  <w15:chartTrackingRefBased/>
  <w15:docId w15:val="{8FC9A155-29F6-4396-8465-470FE7453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9C6"/>
    <w:pPr>
      <w:spacing w:after="200" w:line="276" w:lineRule="auto"/>
    </w:pPr>
    <w:rPr>
      <w:rFonts w:ascii="Calibri" w:eastAsia="Calibri" w:hAnsi="Calibri" w:cs="Times New Roman"/>
      <w:lang w:val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3D9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3D97"/>
  </w:style>
  <w:style w:type="paragraph" w:styleId="Footer">
    <w:name w:val="footer"/>
    <w:basedOn w:val="Normal"/>
    <w:link w:val="FooterChar"/>
    <w:uiPriority w:val="99"/>
    <w:unhideWhenUsed/>
    <w:rsid w:val="005D3D9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3D97"/>
  </w:style>
  <w:style w:type="paragraph" w:styleId="ListParagraph">
    <w:name w:val="List Paragraph"/>
    <w:basedOn w:val="Normal"/>
    <w:uiPriority w:val="99"/>
    <w:qFormat/>
    <w:rsid w:val="006049C6"/>
    <w:pPr>
      <w:ind w:left="720"/>
      <w:contextualSpacing/>
    </w:pPr>
    <w:rPr>
      <w:lang w:val="sk-SK"/>
    </w:rPr>
  </w:style>
  <w:style w:type="table" w:styleId="TableGrid">
    <w:name w:val="Table Grid"/>
    <w:basedOn w:val="TableNormal"/>
    <w:uiPriority w:val="39"/>
    <w:rsid w:val="006049C6"/>
    <w:pPr>
      <w:spacing w:after="0" w:line="240" w:lineRule="auto"/>
    </w:pPr>
    <w:rPr>
      <w:rFonts w:eastAsiaTheme="minorEastAsi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945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945CE"/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y2iqfc">
    <w:name w:val="y2iqfc"/>
    <w:basedOn w:val="DefaultParagraphFont"/>
    <w:rsid w:val="000945CE"/>
  </w:style>
  <w:style w:type="character" w:styleId="Hyperlink">
    <w:name w:val="Hyperlink"/>
    <w:basedOn w:val="DefaultParagraphFont"/>
    <w:uiPriority w:val="99"/>
    <w:unhideWhenUsed/>
    <w:rsid w:val="007119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19E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6048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4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8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3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1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3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0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3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5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8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doi.org/10.1093/jeclap/lpaa02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548</Words>
  <Characters>3125</Characters>
  <Application>Microsoft Office Word</Application>
  <DocSecurity>0</DocSecurity>
  <Lines>26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a</dc:creator>
  <cp:keywords/>
  <dc:description/>
  <cp:lastModifiedBy>Anastasios Diamantidis</cp:lastModifiedBy>
  <cp:revision>2</cp:revision>
  <dcterms:created xsi:type="dcterms:W3CDTF">2022-10-24T10:50:00Z</dcterms:created>
  <dcterms:modified xsi:type="dcterms:W3CDTF">2022-10-24T11:05:00Z</dcterms:modified>
  <cp:category/>
</cp:coreProperties>
</file>